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HELLO WORLD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LEADER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“</w:t>
            </w:r>
            <w:r>
              <w:t xml:space="preserve">30 11 202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: word_document</w:t>
            </w:r>
          </w:p>
        </w:tc>
      </w:tr>
    </w:tbl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mardown-file"/>
      <w:r>
        <w:t xml:space="preserve">This is mar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30T08:44:22Z</dcterms:created>
  <dcterms:modified xsi:type="dcterms:W3CDTF">2020-11-30T08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